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797B3D94" w14:textId="77777777" w:rsidR="0060158A" w:rsidRDefault="0060158A">
      <w:pPr>
        <w:rPr>
          <w:b/>
          <w:bCs/>
        </w:rPr>
      </w:pP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6B19E940" w14:textId="77777777" w:rsidR="007330E7" w:rsidRDefault="007330E7"/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030C13CF" w:rsidR="00A76BAB" w:rsidRDefault="00A76BAB">
      <w:r>
        <w:t>Th</w:t>
      </w:r>
      <w:r w:rsidR="00FE6E62">
        <w:t xml:space="preserve">e </w:t>
      </w:r>
      <w:r w:rsidR="00D34D90">
        <w:t>September</w:t>
      </w:r>
      <w:r w:rsidR="00D0575A">
        <w:t xml:space="preserve"> 2024 </w:t>
      </w:r>
      <w:r>
        <w:t>schedule includes:</w:t>
      </w:r>
    </w:p>
    <w:p w14:paraId="50B9B771" w14:textId="4BECCF4C" w:rsidR="00AA747E" w:rsidRDefault="00D34D90" w:rsidP="00AA747E">
      <w:pPr>
        <w:pStyle w:val="ListParagraph"/>
        <w:numPr>
          <w:ilvl w:val="0"/>
          <w:numId w:val="5"/>
        </w:numPr>
      </w:pPr>
      <w:r>
        <w:t xml:space="preserve">September </w:t>
      </w:r>
      <w:r w:rsidR="00C6174F">
        <w:t>1</w:t>
      </w:r>
      <w:r>
        <w:t>0</w:t>
      </w:r>
      <w:r w:rsidR="001F6811">
        <w:t>, 12-1 p.m. C</w:t>
      </w:r>
      <w:r w:rsidR="002812C7">
        <w:t>D</w:t>
      </w:r>
      <w:r w:rsidR="001F6811">
        <w:t>T</w:t>
      </w:r>
      <w:r w:rsidR="00AA747E">
        <w:t xml:space="preserve">: </w:t>
      </w:r>
      <w:r w:rsidR="008D2B1D">
        <w:t xml:space="preserve"> </w:t>
      </w:r>
      <w:r>
        <w:t xml:space="preserve">Proper Application and Specification of Ceiling Radiation Dampers and </w:t>
      </w:r>
      <w:r w:rsidR="00C6174F">
        <w:t>Ceiling Radiation Damper-Ceiling Exhaust Fan Combinations</w:t>
      </w:r>
    </w:p>
    <w:p w14:paraId="7FBF58DE" w14:textId="6230C901" w:rsidR="00AA747E" w:rsidRDefault="00C6174F" w:rsidP="00AA747E">
      <w:pPr>
        <w:pStyle w:val="ListParagraph"/>
        <w:numPr>
          <w:ilvl w:val="0"/>
          <w:numId w:val="5"/>
        </w:numPr>
      </w:pPr>
      <w:r>
        <w:t>September 17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DT</w:t>
      </w:r>
      <w:r w:rsidR="00AA747E">
        <w:t xml:space="preserve">: </w:t>
      </w:r>
      <w:r w:rsidR="008D2B1D">
        <w:t xml:space="preserve"> </w:t>
      </w:r>
      <w:r>
        <w:t>Air-to-Air Energy Recovery</w:t>
      </w:r>
    </w:p>
    <w:p w14:paraId="2670B3B1" w14:textId="795387B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sectPr w:rsidR="00B35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812C7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0158A"/>
    <w:rsid w:val="00625DA9"/>
    <w:rsid w:val="00660E25"/>
    <w:rsid w:val="006D7359"/>
    <w:rsid w:val="0073047C"/>
    <w:rsid w:val="007330E7"/>
    <w:rsid w:val="007572EA"/>
    <w:rsid w:val="007D2C56"/>
    <w:rsid w:val="0085145E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BE04BD"/>
    <w:rsid w:val="00C13E75"/>
    <w:rsid w:val="00C31BCF"/>
    <w:rsid w:val="00C6174F"/>
    <w:rsid w:val="00C74E4B"/>
    <w:rsid w:val="00C85F64"/>
    <w:rsid w:val="00CC7DAC"/>
    <w:rsid w:val="00D0575A"/>
    <w:rsid w:val="00D25E48"/>
    <w:rsid w:val="00D2708F"/>
    <w:rsid w:val="00D34D90"/>
    <w:rsid w:val="00D54E5D"/>
    <w:rsid w:val="00D7224A"/>
    <w:rsid w:val="00DA020F"/>
    <w:rsid w:val="00DB321A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77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7-09T15:13:00Z</dcterms:created>
  <dcterms:modified xsi:type="dcterms:W3CDTF">2024-07-0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